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B1A" w:rsidRDefault="008E4F96" w:rsidP="000724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r w:rsidR="00072440" w:rsidRPr="00072440">
        <w:rPr>
          <w:rFonts w:ascii="Times New Roman" w:hAnsi="Times New Roman" w:cs="Times New Roman"/>
          <w:sz w:val="24"/>
          <w:szCs w:val="24"/>
        </w:rPr>
        <w:t>Learning Outcomes</w:t>
      </w:r>
    </w:p>
    <w:p w:rsidR="00072440" w:rsidRDefault="00072440" w:rsidP="00072440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72440" w:rsidRPr="008E4F96" w:rsidRDefault="00072440" w:rsidP="0007244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4F96">
        <w:rPr>
          <w:rFonts w:ascii="Times New Roman" w:hAnsi="Times New Roman" w:cs="Times New Roman"/>
          <w:b/>
          <w:sz w:val="24"/>
          <w:szCs w:val="24"/>
        </w:rPr>
        <w:t xml:space="preserve">2018-2019 </w:t>
      </w:r>
      <w:r w:rsidR="001F6BCF">
        <w:rPr>
          <w:rFonts w:ascii="Times New Roman" w:hAnsi="Times New Roman" w:cs="Times New Roman"/>
          <w:b/>
          <w:sz w:val="24"/>
          <w:szCs w:val="24"/>
        </w:rPr>
        <w:t xml:space="preserve">Program </w:t>
      </w:r>
      <w:r w:rsidRPr="008E4F96">
        <w:rPr>
          <w:rFonts w:ascii="Times New Roman" w:hAnsi="Times New Roman" w:cs="Times New Roman"/>
          <w:b/>
          <w:sz w:val="24"/>
          <w:szCs w:val="24"/>
        </w:rPr>
        <w:t>Learning Outcomes Assessment Plan and Report</w:t>
      </w:r>
    </w:p>
    <w:p w:rsidR="00072440" w:rsidRDefault="00072440" w:rsidP="00072440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A6F3E" w:rsidRDefault="00072440" w:rsidP="000724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2F5AFE">
        <w:rPr>
          <w:rFonts w:ascii="Times New Roman" w:hAnsi="Times New Roman" w:cs="Times New Roman"/>
          <w:sz w:val="24"/>
          <w:szCs w:val="24"/>
        </w:rPr>
        <w:t>document serves as evidence of Program Learning Outcomes assessment plan</w:t>
      </w:r>
      <w:r>
        <w:rPr>
          <w:rFonts w:ascii="Times New Roman" w:hAnsi="Times New Roman" w:cs="Times New Roman"/>
          <w:sz w:val="24"/>
          <w:szCs w:val="24"/>
        </w:rPr>
        <w:t xml:space="preserve"> and assessment </w:t>
      </w:r>
      <w:r w:rsidR="002F5AFE">
        <w:rPr>
          <w:rFonts w:ascii="Times New Roman" w:hAnsi="Times New Roman" w:cs="Times New Roman"/>
          <w:sz w:val="24"/>
          <w:szCs w:val="24"/>
        </w:rPr>
        <w:t xml:space="preserve">data for each Teacher Education, </w:t>
      </w:r>
      <w:r>
        <w:rPr>
          <w:rFonts w:ascii="Times New Roman" w:hAnsi="Times New Roman" w:cs="Times New Roman"/>
          <w:sz w:val="24"/>
          <w:szCs w:val="24"/>
        </w:rPr>
        <w:t>Advanced Education Programs, and certificate program</w:t>
      </w:r>
      <w:r w:rsidR="00761A7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A6F3E" w:rsidRDefault="000A6F3E" w:rsidP="00072440">
      <w:pPr>
        <w:rPr>
          <w:rFonts w:ascii="Times New Roman" w:hAnsi="Times New Roman" w:cs="Times New Roman"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>College:</w:t>
      </w:r>
      <w:r>
        <w:rPr>
          <w:rFonts w:ascii="Times New Roman" w:hAnsi="Times New Roman" w:cs="Times New Roman"/>
          <w:sz w:val="24"/>
          <w:szCs w:val="24"/>
        </w:rPr>
        <w:tab/>
        <w:t xml:space="preserve">College of Education </w:t>
      </w:r>
    </w:p>
    <w:p w:rsidR="009D563A" w:rsidRPr="002F5AFE" w:rsidRDefault="009D563A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>Academic Degree Program (Major)</w:t>
      </w:r>
    </w:p>
    <w:p w:rsidR="000A6F3E" w:rsidRPr="002F5AFE" w:rsidRDefault="000A6F3E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 xml:space="preserve">Department: </w:t>
      </w:r>
    </w:p>
    <w:p w:rsidR="000A6F3E" w:rsidRPr="002F5AFE" w:rsidRDefault="000A6F3E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 xml:space="preserve">Degree: </w:t>
      </w:r>
    </w:p>
    <w:p w:rsidR="009D563A" w:rsidRPr="002F5AFE" w:rsidRDefault="009D563A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>Number of Students currently enrolled (as majors) in the program:</w:t>
      </w:r>
    </w:p>
    <w:p w:rsidR="009D563A" w:rsidRPr="002F5AFE" w:rsidRDefault="009D563A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 xml:space="preserve">Contact Person: </w:t>
      </w:r>
    </w:p>
    <w:p w:rsidR="009D563A" w:rsidRPr="002F5AFE" w:rsidRDefault="009D563A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 xml:space="preserve">Name: (person coordinating </w:t>
      </w:r>
      <w:r w:rsidR="00A017FF" w:rsidRPr="002F5AFE">
        <w:rPr>
          <w:rFonts w:ascii="Times New Roman" w:hAnsi="Times New Roman" w:cs="Times New Roman"/>
          <w:b/>
          <w:sz w:val="24"/>
          <w:szCs w:val="24"/>
        </w:rPr>
        <w:t>program’s</w:t>
      </w:r>
      <w:r w:rsidRPr="002F5AFE">
        <w:rPr>
          <w:rFonts w:ascii="Times New Roman" w:hAnsi="Times New Roman" w:cs="Times New Roman"/>
          <w:b/>
          <w:sz w:val="24"/>
          <w:szCs w:val="24"/>
        </w:rPr>
        <w:t xml:space="preserve"> assessment effort)</w:t>
      </w:r>
    </w:p>
    <w:p w:rsidR="009D563A" w:rsidRPr="002F5AFE" w:rsidRDefault="009D563A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 xml:space="preserve">Title: </w:t>
      </w:r>
    </w:p>
    <w:p w:rsidR="000A6F3E" w:rsidRPr="002F5AFE" w:rsidRDefault="009D563A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2F5AFE">
        <w:rPr>
          <w:rFonts w:ascii="Times New Roman" w:hAnsi="Times New Roman" w:cs="Times New Roman"/>
          <w:b/>
          <w:sz w:val="24"/>
          <w:szCs w:val="24"/>
        </w:rPr>
        <w:t>Email address:</w:t>
      </w:r>
    </w:p>
    <w:p w:rsidR="000A6F3E" w:rsidRPr="00775D14" w:rsidRDefault="000A6F3E" w:rsidP="00072440">
      <w:pPr>
        <w:rPr>
          <w:rFonts w:ascii="Times New Roman" w:hAnsi="Times New Roman" w:cs="Times New Roman"/>
          <w:b/>
          <w:sz w:val="24"/>
          <w:szCs w:val="24"/>
        </w:rPr>
      </w:pPr>
      <w:r w:rsidRPr="00775D14">
        <w:rPr>
          <w:rFonts w:ascii="Times New Roman" w:hAnsi="Times New Roman" w:cs="Times New Roman"/>
          <w:b/>
          <w:sz w:val="24"/>
          <w:szCs w:val="24"/>
        </w:rPr>
        <w:t xml:space="preserve">Continuous Improvement of Program Assessment </w:t>
      </w:r>
    </w:p>
    <w:p w:rsidR="000A6F3E" w:rsidRPr="00775D14" w:rsidRDefault="000A6F3E" w:rsidP="000A6F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775D14">
        <w:rPr>
          <w:rFonts w:ascii="Times New Roman" w:hAnsi="Times New Roman" w:cs="Times New Roman"/>
          <w:sz w:val="24"/>
          <w:szCs w:val="24"/>
        </w:rPr>
        <w:t xml:space="preserve">List any changes and improvements </w:t>
      </w:r>
      <w:r w:rsidRPr="002F5AFE">
        <w:rPr>
          <w:rFonts w:ascii="Times New Roman" w:hAnsi="Times New Roman" w:cs="Times New Roman"/>
          <w:noProof/>
          <w:sz w:val="24"/>
          <w:szCs w:val="24"/>
        </w:rPr>
        <w:t>your</w:t>
      </w:r>
      <w:r w:rsidRPr="00775D14">
        <w:rPr>
          <w:rFonts w:ascii="Times New Roman" w:hAnsi="Times New Roman" w:cs="Times New Roman"/>
          <w:sz w:val="24"/>
          <w:szCs w:val="24"/>
        </w:rPr>
        <w:t xml:space="preserve"> program planned to implement as a result of last year’s </w:t>
      </w:r>
      <w:r w:rsidR="002F5AFE" w:rsidRPr="002F5AFE">
        <w:rPr>
          <w:rFonts w:ascii="Times New Roman" w:hAnsi="Times New Roman" w:cs="Times New Roman"/>
          <w:noProof/>
          <w:sz w:val="24"/>
          <w:szCs w:val="24"/>
        </w:rPr>
        <w:t xml:space="preserve">program </w:t>
      </w:r>
      <w:r w:rsidRPr="002F5AFE">
        <w:rPr>
          <w:rFonts w:ascii="Times New Roman" w:hAnsi="Times New Roman" w:cs="Times New Roman"/>
          <w:noProof/>
          <w:sz w:val="24"/>
          <w:szCs w:val="24"/>
        </w:rPr>
        <w:t>learning outcomes assessment data</w:t>
      </w:r>
      <w:r w:rsidRPr="00775D14">
        <w:rPr>
          <w:rFonts w:ascii="Times New Roman" w:hAnsi="Times New Roman" w:cs="Times New Roman"/>
          <w:sz w:val="24"/>
          <w:szCs w:val="24"/>
        </w:rPr>
        <w:t>.</w:t>
      </w:r>
    </w:p>
    <w:p w:rsidR="000A6F3E" w:rsidRPr="00775D14" w:rsidRDefault="000A6F3E" w:rsidP="000A6F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5D14">
        <w:rPr>
          <w:rFonts w:ascii="Times New Roman" w:hAnsi="Times New Roman" w:cs="Times New Roman"/>
          <w:sz w:val="24"/>
          <w:szCs w:val="24"/>
        </w:rPr>
        <w:t>Were all of the changes implemented? If not, please explain.</w:t>
      </w:r>
    </w:p>
    <w:p w:rsidR="00775D14" w:rsidRPr="00775D14" w:rsidRDefault="000A6F3E" w:rsidP="00775D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5D14">
        <w:rPr>
          <w:rFonts w:ascii="Times New Roman" w:hAnsi="Times New Roman" w:cs="Times New Roman"/>
          <w:sz w:val="24"/>
          <w:szCs w:val="24"/>
        </w:rPr>
        <w:t xml:space="preserve">What impact did the changes have on student learning? </w:t>
      </w:r>
    </w:p>
    <w:p w:rsidR="00775D14" w:rsidRPr="00775D14" w:rsidRDefault="00775D14" w:rsidP="00775D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5D14">
        <w:rPr>
          <w:rFonts w:ascii="Times New Roman" w:hAnsi="Times New Roman" w:cs="Times New Roman"/>
          <w:iCs/>
          <w:sz w:val="24"/>
          <w:szCs w:val="24"/>
        </w:rPr>
        <w:t>What has the provider learned from the data for the past year?</w:t>
      </w:r>
    </w:p>
    <w:p w:rsidR="00775D14" w:rsidRPr="00775D14" w:rsidRDefault="00775D14" w:rsidP="00775D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5D14">
        <w:rPr>
          <w:rFonts w:ascii="Times New Roman" w:hAnsi="Times New Roman" w:cs="Times New Roman"/>
          <w:iCs/>
          <w:sz w:val="24"/>
          <w:szCs w:val="24"/>
        </w:rPr>
        <w:t xml:space="preserve">Discuss any emerging, long-term, </w:t>
      </w:r>
      <w:r w:rsidRPr="002F5AFE">
        <w:rPr>
          <w:rFonts w:ascii="Times New Roman" w:hAnsi="Times New Roman" w:cs="Times New Roman"/>
          <w:iCs/>
          <w:noProof/>
          <w:sz w:val="24"/>
          <w:szCs w:val="24"/>
        </w:rPr>
        <w:t>expected</w:t>
      </w:r>
      <w:r w:rsidRPr="00775D14">
        <w:rPr>
          <w:rFonts w:ascii="Times New Roman" w:hAnsi="Times New Roman" w:cs="Times New Roman"/>
          <w:iCs/>
          <w:sz w:val="24"/>
          <w:szCs w:val="24"/>
        </w:rPr>
        <w:t xml:space="preserve"> or unexpected trends? </w:t>
      </w:r>
    </w:p>
    <w:p w:rsidR="00775D14" w:rsidRPr="00775D14" w:rsidRDefault="00775D14" w:rsidP="00775D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5D14">
        <w:rPr>
          <w:rFonts w:ascii="Times New Roman" w:hAnsi="Times New Roman" w:cs="Times New Roman"/>
          <w:iCs/>
          <w:sz w:val="24"/>
          <w:szCs w:val="24"/>
        </w:rPr>
        <w:t>Discuss any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775D14">
        <w:rPr>
          <w:rFonts w:ascii="Times New Roman" w:hAnsi="Times New Roman" w:cs="Times New Roman"/>
          <w:iCs/>
          <w:sz w:val="24"/>
          <w:szCs w:val="24"/>
        </w:rPr>
        <w:t xml:space="preserve">programmatic/provider-wide changes </w:t>
      </w:r>
      <w:r w:rsidRPr="002F5AFE">
        <w:rPr>
          <w:rFonts w:ascii="Times New Roman" w:hAnsi="Times New Roman" w:cs="Times New Roman"/>
          <w:iCs/>
          <w:noProof/>
          <w:sz w:val="24"/>
          <w:szCs w:val="24"/>
        </w:rPr>
        <w:t>being planned</w:t>
      </w:r>
      <w:r w:rsidRPr="00775D14">
        <w:rPr>
          <w:rFonts w:ascii="Times New Roman" w:hAnsi="Times New Roman" w:cs="Times New Roman"/>
          <w:iCs/>
          <w:sz w:val="24"/>
          <w:szCs w:val="24"/>
        </w:rPr>
        <w:t xml:space="preserve"> as a result of these data?</w:t>
      </w:r>
    </w:p>
    <w:p w:rsidR="00775D14" w:rsidRPr="00775D14" w:rsidRDefault="00775D14" w:rsidP="00775D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5D14">
        <w:rPr>
          <w:rFonts w:ascii="Times New Roman" w:hAnsi="Times New Roman" w:cs="Times New Roman"/>
          <w:iCs/>
          <w:sz w:val="24"/>
          <w:szCs w:val="24"/>
        </w:rPr>
        <w:t xml:space="preserve">Are measures widely shared? How? </w:t>
      </w:r>
      <w:r w:rsidRPr="002F5AFE">
        <w:rPr>
          <w:rFonts w:ascii="Times New Roman" w:hAnsi="Times New Roman" w:cs="Times New Roman"/>
          <w:iCs/>
          <w:noProof/>
          <w:sz w:val="24"/>
          <w:szCs w:val="24"/>
        </w:rPr>
        <w:t>With whom?</w:t>
      </w:r>
    </w:p>
    <w:bookmarkEnd w:id="0"/>
    <w:p w:rsidR="00775D14" w:rsidRPr="00775D14" w:rsidRDefault="00775D14" w:rsidP="00775D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15"/>
        <w:gridCol w:w="4675"/>
      </w:tblGrid>
      <w:tr w:rsidR="00A017FF" w:rsidTr="00A017FF">
        <w:tc>
          <w:tcPr>
            <w:tcW w:w="4315" w:type="dxa"/>
          </w:tcPr>
          <w:p w:rsidR="00761A74" w:rsidRPr="005D7D74" w:rsidRDefault="00761A74" w:rsidP="00761A7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D7D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cess </w:t>
            </w:r>
          </w:p>
        </w:tc>
        <w:tc>
          <w:tcPr>
            <w:tcW w:w="4675" w:type="dxa"/>
          </w:tcPr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17FF" w:rsidTr="00A017FF">
        <w:tc>
          <w:tcPr>
            <w:tcW w:w="4315" w:type="dxa"/>
          </w:tcPr>
          <w:p w:rsidR="00761A74" w:rsidRPr="005D7D74" w:rsidRDefault="00A017FF" w:rsidP="00761A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gram </w:t>
            </w:r>
            <w:r w:rsidR="00761A74" w:rsidRPr="005D7D74">
              <w:rPr>
                <w:rFonts w:ascii="Times New Roman" w:hAnsi="Times New Roman" w:cs="Times New Roman"/>
                <w:b/>
                <w:sz w:val="24"/>
                <w:szCs w:val="24"/>
              </w:rPr>
              <w:t>Learning Outcome</w:t>
            </w:r>
          </w:p>
        </w:tc>
        <w:tc>
          <w:tcPr>
            <w:tcW w:w="4675" w:type="dxa"/>
          </w:tcPr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17FF" w:rsidTr="00A017FF">
        <w:tc>
          <w:tcPr>
            <w:tcW w:w="4315" w:type="dxa"/>
          </w:tcPr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re is the outcome published for students?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llabi (list course numbers 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site</w:t>
            </w:r>
          </w:p>
          <w:p w:rsidR="00761A74" w:rsidRPr="00761A74" w:rsidRDefault="00761A74" w:rsidP="00761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dbook</w:t>
            </w:r>
          </w:p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7D74" w:rsidTr="00A017FF">
        <w:tc>
          <w:tcPr>
            <w:tcW w:w="4315" w:type="dxa"/>
          </w:tcPr>
          <w:p w:rsidR="005D7D74" w:rsidRDefault="005D7D74" w:rsidP="002F5A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7D7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Changes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the </w:t>
            </w:r>
            <w:r w:rsidR="002F5AF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gram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arning Outcome</w:t>
            </w:r>
            <w:r w:rsidR="002F5AFE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75D14">
              <w:rPr>
                <w:rFonts w:ascii="Times New Roman" w:hAnsi="Times New Roman" w:cs="Times New Roman"/>
                <w:b/>
                <w:sz w:val="24"/>
                <w:szCs w:val="24"/>
              </w:rPr>
              <w:t>Assessment Pl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If any changes were made to the assessment plan (which includes</w:t>
            </w:r>
            <w:r w:rsidR="002F5AFE">
              <w:rPr>
                <w:rFonts w:ascii="Times New Roman" w:hAnsi="Times New Roman" w:cs="Times New Roman"/>
                <w:sz w:val="24"/>
                <w:szCs w:val="24"/>
              </w:rPr>
              <w:t xml:space="preserve"> effectiveness of measure,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hodology and Program Learning Outcomes) since the last report was submitted, briefly summarize the changes made and the rationale for the changes.</w:t>
            </w:r>
          </w:p>
        </w:tc>
        <w:tc>
          <w:tcPr>
            <w:tcW w:w="4675" w:type="dxa"/>
          </w:tcPr>
          <w:p w:rsidR="005D7D74" w:rsidRDefault="005D7D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17FF" w:rsidTr="00A017FF">
        <w:tc>
          <w:tcPr>
            <w:tcW w:w="4315" w:type="dxa"/>
          </w:tcPr>
          <w:p w:rsidR="008E4F96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5D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vidence of Learning (Effectiveness </w:t>
            </w:r>
            <w:r w:rsidR="002F5AF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f </w:t>
            </w:r>
            <w:r w:rsidRPr="00775D14">
              <w:rPr>
                <w:rFonts w:ascii="Times New Roman" w:hAnsi="Times New Roman" w:cs="Times New Roman"/>
                <w:b/>
                <w:sz w:val="24"/>
                <w:szCs w:val="24"/>
              </w:rPr>
              <w:t>Measur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entify </w:t>
            </w:r>
            <w:r w:rsidR="002F5AFE">
              <w:rPr>
                <w:rFonts w:ascii="Times New Roman" w:hAnsi="Times New Roman" w:cs="Times New Roman"/>
                <w:sz w:val="24"/>
                <w:szCs w:val="24"/>
              </w:rPr>
              <w:t>the data collection instrument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t will be used to </w:t>
            </w:r>
            <w:r w:rsidR="005D7D74">
              <w:rPr>
                <w:rFonts w:ascii="Times New Roman" w:hAnsi="Times New Roman" w:cs="Times New Roman"/>
                <w:sz w:val="24"/>
                <w:szCs w:val="24"/>
              </w:rPr>
              <w:t>gau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F5AFE"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r w:rsidR="005D7D74">
              <w:rPr>
                <w:rFonts w:ascii="Times New Roman" w:hAnsi="Times New Roman" w:cs="Times New Roman"/>
                <w:sz w:val="24"/>
                <w:szCs w:val="24"/>
              </w:rPr>
              <w:t>learning outcome</w:t>
            </w:r>
            <w:r w:rsidR="002F5AF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5D7D74">
              <w:rPr>
                <w:rFonts w:ascii="Times New Roman" w:hAnsi="Times New Roman" w:cs="Times New Roman"/>
                <w:sz w:val="24"/>
                <w:szCs w:val="24"/>
              </w:rPr>
              <w:t xml:space="preserve"> and explain how it assesses the desired knowledge, skills, or ability. A copy of the data collection instrument and any scoring rubrics associated with the</w:t>
            </w:r>
            <w:r w:rsidR="008E4F96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</w:p>
          <w:p w:rsidR="00761A74" w:rsidRDefault="005D7D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F5AFE">
              <w:rPr>
                <w:rFonts w:ascii="Times New Roman" w:hAnsi="Times New Roman" w:cs="Times New Roman"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utcome will be submitted electronically to the designated folder on the designated share drive at the end of each semester.   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pstone project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ation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-embedded exam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ment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ized test</w:t>
            </w:r>
          </w:p>
          <w:p w:rsidR="00761A74" w:rsidRPr="00761A74" w:rsidRDefault="00761A74" w:rsidP="00761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tfolio</w:t>
            </w:r>
          </w:p>
        </w:tc>
        <w:tc>
          <w:tcPr>
            <w:tcW w:w="4675" w:type="dxa"/>
          </w:tcPr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17FF" w:rsidTr="00A017FF">
        <w:tc>
          <w:tcPr>
            <w:tcW w:w="4315" w:type="dxa"/>
          </w:tcPr>
          <w:p w:rsidR="00761A74" w:rsidRPr="005D7D74" w:rsidRDefault="00761A74" w:rsidP="00761A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D7D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llecting and Analyzing the Data 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did </w:t>
            </w:r>
            <w:r w:rsidRP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lect the data sample?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was </w:t>
            </w:r>
            <w:r w:rsidRP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yo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 size (number of students</w:t>
            </w:r>
          </w:p>
          <w:p w:rsidR="00761A74" w:rsidRDefault="00761A74" w:rsidP="00761A74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 the percentage of the sample size as compared to relevant population.</w:t>
            </w:r>
          </w:p>
          <w:p w:rsidR="00775D14" w:rsidRDefault="00775D14" w:rsidP="00761A74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did </w:t>
            </w:r>
            <w:r w:rsidRP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ssess the student work/data collected? </w:t>
            </w:r>
          </w:p>
          <w:p w:rsidR="00775D14" w:rsidRDefault="00775D14" w:rsidP="00761A74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sible tools: rubric, exam questions, portfolio samples</w:t>
            </w:r>
          </w:p>
          <w:p w:rsidR="00775D14" w:rsidRPr="00761A74" w:rsidRDefault="00775D14" w:rsidP="00761A74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ached all assessment instruments</w:t>
            </w:r>
          </w:p>
        </w:tc>
        <w:tc>
          <w:tcPr>
            <w:tcW w:w="4675" w:type="dxa"/>
          </w:tcPr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17FF" w:rsidTr="00A017FF">
        <w:tc>
          <w:tcPr>
            <w:tcW w:w="4315" w:type="dxa"/>
          </w:tcPr>
          <w:p w:rsidR="00761A74" w:rsidRDefault="005D7D74" w:rsidP="008E4F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7D74">
              <w:rPr>
                <w:rFonts w:ascii="Times New Roman" w:hAnsi="Times New Roman" w:cs="Times New Roman"/>
                <w:b/>
                <w:sz w:val="24"/>
                <w:szCs w:val="24"/>
              </w:rPr>
              <w:t>Methodology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scribe when, where, and how the assessment of the </w:t>
            </w:r>
            <w:r w:rsidR="008E4F96"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arning outcome will </w:t>
            </w:r>
            <w:r w:rsidRP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be administer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valuated? Describe the process the department will use to collect, analyze, and disseminate the assessment data to program faculty and to decide the changes/improvements to make based on the assessment data.</w:t>
            </w:r>
          </w:p>
        </w:tc>
        <w:tc>
          <w:tcPr>
            <w:tcW w:w="4675" w:type="dxa"/>
          </w:tcPr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17FF" w:rsidTr="00A017FF">
        <w:tc>
          <w:tcPr>
            <w:tcW w:w="4315" w:type="dxa"/>
          </w:tcPr>
          <w:p w:rsidR="00761A74" w:rsidRDefault="005D7D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17FF">
              <w:rPr>
                <w:rFonts w:ascii="Times New Roman" w:hAnsi="Times New Roman" w:cs="Times New Roman"/>
                <w:b/>
                <w:sz w:val="24"/>
                <w:szCs w:val="24"/>
              </w:rPr>
              <w:t>Performance Outcom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entify the percentage of students assessed that should be able to demon</w:t>
            </w:r>
            <w:r w:rsidR="008E4F96">
              <w:rPr>
                <w:rFonts w:ascii="Times New Roman" w:hAnsi="Times New Roman" w:cs="Times New Roman"/>
                <w:sz w:val="24"/>
                <w:szCs w:val="24"/>
              </w:rPr>
              <w:t>strate proficiency in this program 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utcome and the level of proficiency expected. Example</w:t>
            </w:r>
            <w:r w:rsidR="002F5AFE">
              <w:rPr>
                <w:rFonts w:ascii="Times New Roman" w:hAnsi="Times New Roman" w:cs="Times New Roman"/>
                <w:sz w:val="24"/>
                <w:szCs w:val="24"/>
              </w:rPr>
              <w:t>, 80% of the students assessed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ll achieve a score acceptable or high</w:t>
            </w:r>
            <w:r w:rsidR="00A017FF">
              <w:rPr>
                <w:rFonts w:ascii="Times New Roman" w:hAnsi="Times New Roman" w:cs="Times New Roman"/>
                <w:sz w:val="24"/>
                <w:szCs w:val="24"/>
              </w:rPr>
              <w:t>er on the rubric (</w:t>
            </w:r>
            <w:r w:rsidR="00A017FF" w:rsidRPr="00A017FF">
              <w:rPr>
                <w:rFonts w:ascii="Times New Roman" w:hAnsi="Times New Roman" w:cs="Times New Roman"/>
                <w:b/>
                <w:sz w:val="24"/>
                <w:szCs w:val="24"/>
              </w:rPr>
              <w:t>Note</w:t>
            </w:r>
            <w:r w:rsidR="00A017FF">
              <w:rPr>
                <w:rFonts w:ascii="Times New Roman" w:hAnsi="Times New Roman" w:cs="Times New Roman"/>
                <w:sz w:val="24"/>
                <w:szCs w:val="24"/>
              </w:rPr>
              <w:t>: A copy of the rubric, complete with descriptors for each level of performance is to be submitted electronically to the designated folder on the designated share drive.)</w:t>
            </w:r>
          </w:p>
          <w:p w:rsidR="00775D14" w:rsidRDefault="00775D14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was </w:t>
            </w:r>
            <w:r w:rsidRP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yo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rget(s) for student performance for this outcome? (This should tie to the methods in which you assessed the students and collected and analyzed data.</w:t>
            </w:r>
          </w:p>
          <w:p w:rsidR="008E4F96" w:rsidRDefault="008E4F96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expected levels of achievement been met for this outcome? Explain</w:t>
            </w:r>
          </w:p>
          <w:p w:rsidR="008E4F96" w:rsidRDefault="008E4F96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provide a summary of the assessment data in a table, along with a brief analysis of the results. </w:t>
            </w:r>
          </w:p>
          <w:p w:rsidR="008E4F96" w:rsidRDefault="008E4F96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will results be shared and evidence used to make decisions? </w:t>
            </w:r>
          </w:p>
          <w:p w:rsidR="008E4F96" w:rsidRPr="00775D14" w:rsidRDefault="008E4F96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 it shared with faculty (full time and adjunct) and students?</w:t>
            </w:r>
          </w:p>
        </w:tc>
        <w:tc>
          <w:tcPr>
            <w:tcW w:w="4675" w:type="dxa"/>
          </w:tcPr>
          <w:p w:rsidR="00761A74" w:rsidRDefault="00761A7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17FF" w:rsidTr="00A017FF">
        <w:tc>
          <w:tcPr>
            <w:tcW w:w="4315" w:type="dxa"/>
          </w:tcPr>
          <w:p w:rsidR="00761A74" w:rsidRPr="00A017FF" w:rsidRDefault="00A017FF" w:rsidP="00761A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17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18 Assessment data </w:t>
            </w:r>
          </w:p>
        </w:tc>
        <w:tc>
          <w:tcPr>
            <w:tcW w:w="4675" w:type="dxa"/>
          </w:tcPr>
          <w:p w:rsidR="00761A74" w:rsidRPr="00A017FF" w:rsidRDefault="00A017FF" w:rsidP="00761A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17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19 Assessment data </w:t>
            </w:r>
          </w:p>
        </w:tc>
      </w:tr>
      <w:tr w:rsidR="00A017FF" w:rsidTr="00A017FF">
        <w:tc>
          <w:tcPr>
            <w:tcW w:w="4315" w:type="dxa"/>
          </w:tcPr>
          <w:p w:rsidR="00A017FF" w:rsidRPr="00A017FF" w:rsidRDefault="00A017FF" w:rsidP="00761A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17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s for 2019-2020 </w:t>
            </w:r>
          </w:p>
          <w:p w:rsidR="00A017FF" w:rsidRDefault="00A017FF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ed on the 2019 assessment data included in this annual report, what changes/improvements will the program implement during the next academic year to improve performance on this student learning </w:t>
            </w:r>
            <w:r w:rsidRP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outcome</w:t>
            </w:r>
            <w:r w:rsid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?</w:t>
            </w:r>
          </w:p>
        </w:tc>
        <w:tc>
          <w:tcPr>
            <w:tcW w:w="4675" w:type="dxa"/>
          </w:tcPr>
          <w:p w:rsidR="00A017FF" w:rsidRDefault="00A017FF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5D14" w:rsidTr="00A017FF">
        <w:tc>
          <w:tcPr>
            <w:tcW w:w="4315" w:type="dxa"/>
          </w:tcPr>
          <w:p w:rsidR="00775D14" w:rsidRPr="00775D14" w:rsidRDefault="00775D1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5D14">
              <w:rPr>
                <w:rFonts w:ascii="Times New Roman" w:hAnsi="Times New Roman" w:cs="Times New Roman"/>
                <w:sz w:val="24"/>
                <w:szCs w:val="24"/>
              </w:rPr>
              <w:t>Progress:</w:t>
            </w:r>
          </w:p>
          <w:p w:rsidR="00775D14" w:rsidRPr="00775D14" w:rsidRDefault="00775D14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5D14">
              <w:rPr>
                <w:rFonts w:ascii="Times New Roman" w:hAnsi="Times New Roman" w:cs="Times New Roman"/>
                <w:sz w:val="24"/>
                <w:szCs w:val="24"/>
              </w:rPr>
              <w:t xml:space="preserve">How have previous years’ findings been used to improve learning, </w:t>
            </w:r>
            <w:r w:rsidRPr="00775D1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urses</w:t>
            </w:r>
            <w:r w:rsidR="002F5AF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75D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775D14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r w:rsidR="002F5AFE">
              <w:rPr>
                <w:rFonts w:ascii="Times New Roman" w:hAnsi="Times New Roman" w:cs="Times New Roman"/>
                <w:noProof/>
                <w:sz w:val="24"/>
                <w:szCs w:val="24"/>
              </w:rPr>
              <w:t>about</w:t>
            </w:r>
            <w:r w:rsidRPr="00775D14">
              <w:rPr>
                <w:rFonts w:ascii="Times New Roman" w:hAnsi="Times New Roman" w:cs="Times New Roman"/>
                <w:sz w:val="24"/>
                <w:szCs w:val="24"/>
              </w:rPr>
              <w:t xml:space="preserve"> this outcome? Specify.</w:t>
            </w:r>
          </w:p>
          <w:p w:rsidR="00775D14" w:rsidRPr="00775D14" w:rsidRDefault="00775D14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5D14">
              <w:rPr>
                <w:rFonts w:ascii="Times New Roman" w:hAnsi="Times New Roman" w:cs="Times New Roman"/>
                <w:sz w:val="24"/>
                <w:szCs w:val="24"/>
              </w:rPr>
              <w:t>Refer to previous year’s assessment reports/responses for this section.</w:t>
            </w:r>
          </w:p>
          <w:p w:rsidR="00775D14" w:rsidRPr="00775D14" w:rsidRDefault="00775D14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5D14">
              <w:rPr>
                <w:rFonts w:ascii="Times New Roman" w:hAnsi="Times New Roman" w:cs="Times New Roman"/>
                <w:sz w:val="24"/>
                <w:szCs w:val="24"/>
              </w:rPr>
              <w:t>How did this year’s achievement level compare to past years?</w:t>
            </w:r>
          </w:p>
          <w:p w:rsidR="00775D14" w:rsidRPr="00775D14" w:rsidRDefault="00775D14" w:rsidP="00775D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5D14">
              <w:rPr>
                <w:rFonts w:ascii="Times New Roman" w:hAnsi="Times New Roman" w:cs="Times New Roman"/>
                <w:sz w:val="24"/>
                <w:szCs w:val="24"/>
              </w:rPr>
              <w:t>Show year-to-year progress, preferably in a data table.</w:t>
            </w:r>
          </w:p>
        </w:tc>
        <w:tc>
          <w:tcPr>
            <w:tcW w:w="4675" w:type="dxa"/>
          </w:tcPr>
          <w:p w:rsidR="00775D14" w:rsidRDefault="00775D14" w:rsidP="00761A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17FF" w:rsidRPr="008E4F96" w:rsidTr="00A017FF">
        <w:tc>
          <w:tcPr>
            <w:tcW w:w="4315" w:type="dxa"/>
          </w:tcPr>
          <w:p w:rsidR="00A017FF" w:rsidRPr="008E4F96" w:rsidRDefault="00A017FF" w:rsidP="00761A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E4F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ments on Program Learning Outcomes : </w:t>
            </w:r>
          </w:p>
        </w:tc>
        <w:tc>
          <w:tcPr>
            <w:tcW w:w="4675" w:type="dxa"/>
          </w:tcPr>
          <w:p w:rsidR="00A017FF" w:rsidRPr="008E4F96" w:rsidRDefault="00A017FF" w:rsidP="00761A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A6F3E" w:rsidRPr="008E4F96" w:rsidRDefault="000A6F3E" w:rsidP="00761A74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sectPr w:rsidR="000A6F3E" w:rsidRPr="008E4F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515D" w:rsidRDefault="00D4515D" w:rsidP="002F5AFE">
      <w:pPr>
        <w:spacing w:after="0" w:line="240" w:lineRule="auto"/>
      </w:pPr>
      <w:r>
        <w:separator/>
      </w:r>
    </w:p>
  </w:endnote>
  <w:endnote w:type="continuationSeparator" w:id="0">
    <w:p w:rsidR="00D4515D" w:rsidRDefault="00D4515D" w:rsidP="002F5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AFE" w:rsidRDefault="002F5A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AFE" w:rsidRDefault="002F5A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AFE" w:rsidRDefault="002F5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515D" w:rsidRDefault="00D4515D" w:rsidP="002F5AFE">
      <w:pPr>
        <w:spacing w:after="0" w:line="240" w:lineRule="auto"/>
      </w:pPr>
      <w:r>
        <w:separator/>
      </w:r>
    </w:p>
  </w:footnote>
  <w:footnote w:type="continuationSeparator" w:id="0">
    <w:p w:rsidR="00D4515D" w:rsidRDefault="00D4515D" w:rsidP="002F5A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AFE" w:rsidRDefault="002F5A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83531390"/>
      <w:docPartObj>
        <w:docPartGallery w:val="Watermarks"/>
        <w:docPartUnique/>
      </w:docPartObj>
    </w:sdtPr>
    <w:sdtEndPr/>
    <w:sdtContent>
      <w:p w:rsidR="002F5AFE" w:rsidRDefault="00D4515D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AFE" w:rsidRDefault="002F5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958FA"/>
    <w:multiLevelType w:val="hybridMultilevel"/>
    <w:tmpl w:val="E2CC6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4737DD"/>
    <w:multiLevelType w:val="hybridMultilevel"/>
    <w:tmpl w:val="9F923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542B8"/>
    <w:multiLevelType w:val="hybridMultilevel"/>
    <w:tmpl w:val="B1048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D4E12"/>
    <w:multiLevelType w:val="hybridMultilevel"/>
    <w:tmpl w:val="C1740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3A2631"/>
    <w:multiLevelType w:val="hybridMultilevel"/>
    <w:tmpl w:val="26B6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D5AFC"/>
    <w:multiLevelType w:val="hybridMultilevel"/>
    <w:tmpl w:val="2CE22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2540CD"/>
    <w:multiLevelType w:val="hybridMultilevel"/>
    <w:tmpl w:val="2CE22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jAyM7awMDO3NDVV0lEKTi0uzszPAykwqgUAYnxG4ywAAAA="/>
  </w:docVars>
  <w:rsids>
    <w:rsidRoot w:val="00072440"/>
    <w:rsid w:val="00072440"/>
    <w:rsid w:val="000A6F3E"/>
    <w:rsid w:val="001F6BCF"/>
    <w:rsid w:val="002F5AFE"/>
    <w:rsid w:val="004B1D90"/>
    <w:rsid w:val="005D7D74"/>
    <w:rsid w:val="00761A74"/>
    <w:rsid w:val="00775D14"/>
    <w:rsid w:val="007C456B"/>
    <w:rsid w:val="008A5DA2"/>
    <w:rsid w:val="008E4F96"/>
    <w:rsid w:val="009D563A"/>
    <w:rsid w:val="00A017FF"/>
    <w:rsid w:val="00D4515D"/>
    <w:rsid w:val="00FF4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31530B82-9F27-4BB3-997D-B7D2CE85D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F3E"/>
    <w:pPr>
      <w:ind w:left="720"/>
      <w:contextualSpacing/>
    </w:pPr>
  </w:style>
  <w:style w:type="table" w:styleId="TableGrid">
    <w:name w:val="Table Grid"/>
    <w:basedOn w:val="TableNormal"/>
    <w:uiPriority w:val="39"/>
    <w:rsid w:val="00761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5A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FE"/>
  </w:style>
  <w:style w:type="paragraph" w:styleId="Footer">
    <w:name w:val="footer"/>
    <w:basedOn w:val="Normal"/>
    <w:link w:val="FooterChar"/>
    <w:uiPriority w:val="99"/>
    <w:unhideWhenUsed/>
    <w:rsid w:val="002F5A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FE"/>
  </w:style>
  <w:style w:type="paragraph" w:styleId="BalloonText">
    <w:name w:val="Balloon Text"/>
    <w:basedOn w:val="Normal"/>
    <w:link w:val="BalloonTextChar"/>
    <w:uiPriority w:val="99"/>
    <w:semiHidden/>
    <w:unhideWhenUsed/>
    <w:rsid w:val="001F6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B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i Haynes</dc:creator>
  <cp:keywords/>
  <dc:description/>
  <cp:lastModifiedBy>Jerri Haynes</cp:lastModifiedBy>
  <cp:revision>2</cp:revision>
  <cp:lastPrinted>2018-07-07T13:39:00Z</cp:lastPrinted>
  <dcterms:created xsi:type="dcterms:W3CDTF">2019-04-11T18:08:00Z</dcterms:created>
  <dcterms:modified xsi:type="dcterms:W3CDTF">2019-04-11T18:08:00Z</dcterms:modified>
</cp:coreProperties>
</file>